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fa40d899d0229d997c64eecb21688676ada7cf"/>
    <w:p>
      <w:pPr>
        <w:pStyle w:val="Ttulo1"/>
      </w:pPr>
      <w:r>
        <w:t xml:space="preserve">Producto 5: PR5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que mejor se alinea con los objetivos del proyecto.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de solución de Alto Nivel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16:12:29Z</dcterms:created>
  <dcterms:modified xsi:type="dcterms:W3CDTF">2023-01-10T16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